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AAA0CBB" w:rsidR="003E2A3C" w:rsidRDefault="00E53EAB" w:rsidP="0057138C">
      <w:pPr>
        <w:pStyle w:val="1"/>
        <w:jc w:val="center"/>
      </w:pPr>
      <w:r>
        <w:t>Typography in CSS</w:t>
      </w:r>
    </w:p>
    <w:p w14:paraId="0F03392E" w14:textId="7AA9984E" w:rsidR="00151C57" w:rsidRDefault="00151C57" w:rsidP="00151C57">
      <w:pPr>
        <w:jc w:val="center"/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691852" w:rsidRPr="00691852">
          <w:rPr>
            <w:rStyle w:val="a9"/>
          </w:rPr>
          <w:t>https://judge.softuni.org/Contests/4353/02-Typography-in-CSS</w:t>
        </w:r>
      </w:hyperlink>
      <w:r w:rsidRPr="00981E29">
        <w:t>.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</w:p>
    <w:p w14:paraId="36C0C0E2" w14:textId="4B64DF99" w:rsidR="00E44B51" w:rsidRDefault="002C2378" w:rsidP="002C2378">
      <w:pPr>
        <w:pStyle w:val="2"/>
      </w:pPr>
      <w:r>
        <w:t>Selector Cardio</w:t>
      </w:r>
      <w:r w:rsidR="00691852">
        <w:t>:</w:t>
      </w:r>
      <w:r>
        <w:t xml:space="preserve"> Descendant Combinator</w:t>
      </w:r>
    </w:p>
    <w:p w14:paraId="444810BF" w14:textId="7BC8A582" w:rsidR="00B7557C" w:rsidRPr="00AA5578" w:rsidRDefault="00AA5578" w:rsidP="00AA5578">
      <w:r>
        <w:t xml:space="preserve">Use </w:t>
      </w:r>
      <w:r w:rsidR="005D44BD">
        <w:t xml:space="preserve">the </w:t>
      </w:r>
      <w:r>
        <w:t>skeleton</w:t>
      </w:r>
      <w:r w:rsidR="00362A61">
        <w:rPr>
          <w:lang w:val="bg-BG"/>
        </w:rPr>
        <w:t xml:space="preserve"> </w:t>
      </w:r>
      <w:r w:rsidR="00362A61">
        <w:t xml:space="preserve">which </w:t>
      </w:r>
      <w:r>
        <w:t xml:space="preserve">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38B720A6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Default="002C2378" w:rsidP="002C2378">
      <w:pPr>
        <w:pStyle w:val="2"/>
      </w:pPr>
      <w:r>
        <w:t>Selector Cardio</w:t>
      </w:r>
      <w:r w:rsidR="00691852">
        <w:t>:</w:t>
      </w:r>
      <w:r>
        <w:t xml:space="preserve"> General or Subsequent Sibling Combinator</w:t>
      </w:r>
    </w:p>
    <w:p w14:paraId="2FD94449" w14:textId="65476DB2" w:rsidR="00BE39D5" w:rsidRPr="00AA5578" w:rsidRDefault="00BE39D5" w:rsidP="00BE39D5">
      <w:r>
        <w:t>Use the skeleton</w:t>
      </w:r>
      <w:r w:rsidR="00362A61" w:rsidRPr="00362A61">
        <w:t xml:space="preserve"> </w:t>
      </w:r>
      <w:r w:rsidR="00362A61">
        <w:t>which</w:t>
      </w:r>
      <w:r>
        <w:t xml:space="preserve">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61FCC24E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color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Default="002C2378" w:rsidP="002C2378">
      <w:pPr>
        <w:pStyle w:val="2"/>
      </w:pPr>
      <w:r>
        <w:lastRenderedPageBreak/>
        <w:t>Selector Cardio</w:t>
      </w:r>
      <w:r w:rsidR="00691852">
        <w:t>:</w:t>
      </w:r>
      <w:r>
        <w:t xml:space="preserve"> Adjacent or Next Sibling Combinator</w:t>
      </w:r>
    </w:p>
    <w:p w14:paraId="423D2DD4" w14:textId="2742B18E" w:rsidR="008E5432" w:rsidRPr="00AA5578" w:rsidRDefault="008E5432" w:rsidP="008E5432">
      <w:r>
        <w:t xml:space="preserve">Use the skeleton </w:t>
      </w:r>
      <w:r w:rsidR="00362A61">
        <w:t xml:space="preserve">which </w:t>
      </w:r>
      <w:r>
        <w:t>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6CD27C70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Default="00691852" w:rsidP="00691852">
      <w:pPr>
        <w:pStyle w:val="2"/>
      </w:pPr>
      <w:r>
        <w:t>Selector Cardio: Child Combinator</w:t>
      </w:r>
    </w:p>
    <w:p w14:paraId="76D81283" w14:textId="7A8100B8" w:rsidR="003E7147" w:rsidRPr="00AA5578" w:rsidRDefault="003E7147" w:rsidP="003E7147">
      <w:r>
        <w:t xml:space="preserve">Use the skeleton </w:t>
      </w:r>
      <w:r w:rsidR="009E205E">
        <w:t xml:space="preserve">which </w:t>
      </w:r>
      <w:r>
        <w:t>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1F17BDA1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Default="00691852" w:rsidP="00691852">
      <w:pPr>
        <w:pStyle w:val="2"/>
      </w:pPr>
      <w:r>
        <w:lastRenderedPageBreak/>
        <w:t>Selector Cardio: First Child</w:t>
      </w:r>
    </w:p>
    <w:p w14:paraId="16D29987" w14:textId="043AFEB4" w:rsidR="00A57C76" w:rsidRPr="00AA5578" w:rsidRDefault="00A57C76" w:rsidP="00A57C76">
      <w:r>
        <w:t xml:space="preserve">Use the skeleton </w:t>
      </w:r>
      <w:r w:rsidR="003F3F25">
        <w:t xml:space="preserve">which </w:t>
      </w:r>
      <w:r>
        <w:t>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266F8395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Default="00691852" w:rsidP="00691852">
      <w:pPr>
        <w:pStyle w:val="2"/>
      </w:pPr>
      <w: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5EC0D31A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Default="00691852" w:rsidP="00691852">
      <w:pPr>
        <w:pStyle w:val="2"/>
      </w:pPr>
      <w:r>
        <w:lastRenderedPageBreak/>
        <w:t>Selector Cardio: Last Child</w:t>
      </w:r>
    </w:p>
    <w:p w14:paraId="6868FD21" w14:textId="6649F470" w:rsidR="00E44A4B" w:rsidRPr="00AA5578" w:rsidRDefault="00E44A4B" w:rsidP="00E44A4B">
      <w:r>
        <w:t xml:space="preserve">Use the skeleton </w:t>
      </w:r>
      <w:r w:rsidR="003F3F25">
        <w:t xml:space="preserve">which </w:t>
      </w:r>
      <w:r>
        <w:t>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2439F6E1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Default="00691852" w:rsidP="00691852">
      <w:pPr>
        <w:pStyle w:val="2"/>
      </w:pPr>
      <w:r>
        <w:t>Selector Cardio: Last of Type</w:t>
      </w:r>
    </w:p>
    <w:p w14:paraId="74CF200E" w14:textId="539AD2E2" w:rsidR="00012033" w:rsidRPr="00AA5578" w:rsidRDefault="00012033" w:rsidP="00012033">
      <w:r>
        <w:t>Use the skeleton</w:t>
      </w:r>
      <w:r w:rsidR="003F3F25">
        <w:t xml:space="preserve"> </w:t>
      </w:r>
      <w:r w:rsidR="003F3F25">
        <w:t>which</w:t>
      </w:r>
      <w:r>
        <w:t xml:space="preserve">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Default="00691852" w:rsidP="00691852">
      <w:pPr>
        <w:pStyle w:val="2"/>
      </w:pPr>
      <w:r>
        <w:lastRenderedPageBreak/>
        <w:t>Selector Cardio: Nth Child</w:t>
      </w:r>
    </w:p>
    <w:p w14:paraId="1A55AC6D" w14:textId="0B7CFCF2" w:rsidR="00616EE8" w:rsidRPr="00AA5578" w:rsidRDefault="00616EE8" w:rsidP="00616EE8">
      <w:r>
        <w:t xml:space="preserve">Use the skeleton </w:t>
      </w:r>
      <w:r w:rsidR="00325F91">
        <w:t xml:space="preserve">which </w:t>
      </w:r>
      <w:r>
        <w:t>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44A25F97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Default="00691852" w:rsidP="00691852">
      <w:pPr>
        <w:pStyle w:val="2"/>
      </w:pPr>
      <w:r>
        <w:t>Selector Cardio: Hover</w:t>
      </w:r>
    </w:p>
    <w:p w14:paraId="0AF99073" w14:textId="121629F9" w:rsidR="00E32F44" w:rsidRPr="00AA5578" w:rsidRDefault="00E32F44" w:rsidP="00E32F44">
      <w:r>
        <w:t>Use the skeleton</w:t>
      </w:r>
      <w:r w:rsidR="00325F91" w:rsidRPr="00325F91">
        <w:t xml:space="preserve"> </w:t>
      </w:r>
      <w:r w:rsidR="00325F91">
        <w:t>which</w:t>
      </w:r>
      <w:r>
        <w:t xml:space="preserve"> is in resources to achieve the following view:</w:t>
      </w:r>
    </w:p>
    <w:p w14:paraId="41EE76D4" w14:textId="41214C9A" w:rsidR="00691852" w:rsidRDefault="00332B12" w:rsidP="00D75693"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D75693">
      <w:pPr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Default="00691852" w:rsidP="00691852">
      <w:pPr>
        <w:pStyle w:val="2"/>
      </w:pPr>
      <w:r>
        <w:lastRenderedPageBreak/>
        <w:t>Selector Cardio: Active</w:t>
      </w:r>
    </w:p>
    <w:p w14:paraId="1032C8AA" w14:textId="3AF83933" w:rsidR="006569AB" w:rsidRPr="00AA5578" w:rsidRDefault="006569AB" w:rsidP="006569AB">
      <w:r>
        <w:t>Use the skeleton</w:t>
      </w:r>
      <w:r w:rsidR="000022FC">
        <w:t xml:space="preserve"> </w:t>
      </w:r>
      <w:r w:rsidR="000022FC">
        <w:t>which</w:t>
      </w:r>
      <w:r>
        <w:t xml:space="preserve"> is in resources to achieve the following view:</w:t>
      </w:r>
    </w:p>
    <w:p w14:paraId="5507F57F" w14:textId="2D61F02A" w:rsidR="00332B12" w:rsidRDefault="00332B12" w:rsidP="00D75693"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D75693"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Default="00691852" w:rsidP="00691852">
      <w:pPr>
        <w:pStyle w:val="2"/>
      </w:pPr>
      <w:r>
        <w:t>Selector Cardio: Focus</w:t>
      </w:r>
    </w:p>
    <w:p w14:paraId="096F67DF" w14:textId="0F3DD139" w:rsidR="006C3896" w:rsidRPr="00AA5578" w:rsidRDefault="006C3896" w:rsidP="006C3896">
      <w:r>
        <w:t>Use the skeleton</w:t>
      </w:r>
      <w:r w:rsidR="000022FC" w:rsidRPr="000022FC">
        <w:t xml:space="preserve"> </w:t>
      </w:r>
      <w:r w:rsidR="000022FC">
        <w:t>which</w:t>
      </w:r>
      <w:r>
        <w:t xml:space="preserve"> is in resources to achieve the following view:</w:t>
      </w:r>
    </w:p>
    <w:p w14:paraId="5029EF5C" w14:textId="77777777" w:rsidR="00D75693" w:rsidRDefault="00A022AD" w:rsidP="00D75693"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1964EECD" w:rsidR="00A022AD" w:rsidRPr="00D75693" w:rsidRDefault="00A022AD" w:rsidP="00D75693">
      <w:pPr>
        <w:ind w:left="2880" w:firstLine="720"/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D75693">
      <w:pPr>
        <w:pStyle w:val="Code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darkmagenta</w:t>
      </w:r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686255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CFFCD" w14:textId="77777777" w:rsidR="00686255" w:rsidRDefault="00686255" w:rsidP="008068A2">
      <w:pPr>
        <w:spacing w:after="0" w:line="240" w:lineRule="auto"/>
      </w:pPr>
      <w:r>
        <w:separator/>
      </w:r>
    </w:p>
  </w:endnote>
  <w:endnote w:type="continuationSeparator" w:id="0">
    <w:p w14:paraId="662916EB" w14:textId="77777777" w:rsidR="00686255" w:rsidRDefault="006862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55C44" w14:textId="77777777" w:rsidR="00686255" w:rsidRDefault="00686255" w:rsidP="008068A2">
      <w:pPr>
        <w:spacing w:after="0" w:line="240" w:lineRule="auto"/>
      </w:pPr>
      <w:r>
        <w:separator/>
      </w:r>
    </w:p>
  </w:footnote>
  <w:footnote w:type="continuationSeparator" w:id="0">
    <w:p w14:paraId="38A505AA" w14:textId="77777777" w:rsidR="00686255" w:rsidRDefault="006862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2FC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25F91"/>
    <w:rsid w:val="00330F0C"/>
    <w:rsid w:val="003311B8"/>
    <w:rsid w:val="0033212E"/>
    <w:rsid w:val="00332B12"/>
    <w:rsid w:val="0033490F"/>
    <w:rsid w:val="0034349F"/>
    <w:rsid w:val="00345D35"/>
    <w:rsid w:val="00362A61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3F3F25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255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D1805"/>
    <w:rsid w:val="009E1A09"/>
    <w:rsid w:val="009E205E"/>
    <w:rsid w:val="00A022AD"/>
    <w:rsid w:val="00A02545"/>
    <w:rsid w:val="00A025E6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55BF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75693"/>
    <w:rsid w:val="00D8395C"/>
    <w:rsid w:val="00D910AA"/>
    <w:rsid w:val="00DA028F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555FAB"/>
  </w:style>
  <w:style w:type="character" w:customStyle="1" w:styleId="eop">
    <w:name w:val="eop"/>
    <w:basedOn w:val="a0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3/02-Typography-in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6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35</cp:revision>
  <cp:lastPrinted>2015-10-26T22:35:00Z</cp:lastPrinted>
  <dcterms:created xsi:type="dcterms:W3CDTF">2019-11-12T12:29:00Z</dcterms:created>
  <dcterms:modified xsi:type="dcterms:W3CDTF">2024-01-15T12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